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027F5006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B270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7B67DA21" w14:textId="7C588861" w:rsidR="003E79B4" w:rsidRPr="0025789F" w:rsidRDefault="00564276" w:rsidP="003E79B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EA5F58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F803F7">
        <w:rPr>
          <w:rFonts w:ascii="Arial Narrow" w:hAnsi="Arial Narrow" w:cs="Calibri"/>
          <w:sz w:val="22"/>
          <w:szCs w:val="22"/>
        </w:rPr>
        <w:t xml:space="preserve"> </w:t>
      </w:r>
      <w:r w:rsidR="003E79B4" w:rsidRPr="003E79B4">
        <w:rPr>
          <w:rFonts w:ascii="Arial Narrow" w:hAnsi="Arial Narrow"/>
          <w:b/>
          <w:sz w:val="22"/>
          <w:szCs w:val="22"/>
        </w:rPr>
        <w:t>Kancelársky nábytok, kovový nábytok a interiérové vybavenie</w:t>
      </w:r>
      <w:r w:rsidR="003E79B4" w:rsidRPr="003E79B4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3E79B4" w:rsidRPr="003E79B4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EA5F58" w:rsidRPr="00E5390A">
        <w:rPr>
          <w:rFonts w:ascii="Arial Narrow" w:hAnsi="Arial Narrow" w:cs="Calibri"/>
          <w:b/>
          <w:sz w:val="22"/>
          <w:szCs w:val="22"/>
        </w:rPr>
        <w:t xml:space="preserve">ID JOSEPHINE </w:t>
      </w:r>
      <w:r w:rsidR="003E79B4" w:rsidRPr="003E79B4">
        <w:rPr>
          <w:rFonts w:ascii="Arial Narrow" w:hAnsi="Arial Narrow"/>
          <w:b/>
          <w:sz w:val="22"/>
          <w:szCs w:val="22"/>
          <w:shd w:val="clear" w:color="auto" w:fill="FFFFFF"/>
        </w:rPr>
        <w:t>33982</w:t>
      </w:r>
      <w:r w:rsidR="003E79B4" w:rsidRPr="003E79B4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EA5F58">
        <w:rPr>
          <w:rFonts w:ascii="Arial Narrow" w:hAnsi="Arial Narrow" w:cs="Helvetica"/>
          <w:b/>
          <w:sz w:val="22"/>
          <w:szCs w:val="22"/>
          <w:shd w:val="clear" w:color="auto" w:fill="FFFFFF"/>
        </w:rPr>
        <w:t>.</w:t>
      </w:r>
    </w:p>
    <w:p w14:paraId="1E2095B7" w14:textId="19396828" w:rsidR="0025789F" w:rsidRPr="0025789F" w:rsidRDefault="00A924A2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25789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25789F">
        <w:rPr>
          <w:rFonts w:ascii="Arial Narrow" w:hAnsi="Arial Narrow"/>
          <w:sz w:val="22"/>
          <w:szCs w:val="22"/>
        </w:rPr>
        <w:t>zákona o verejnom obstarávaní.</w:t>
      </w:r>
      <w:r w:rsidRPr="0025789F">
        <w:rPr>
          <w:rFonts w:ascii="Arial Narrow" w:hAnsi="Arial Narrow" w:cs="Calibri"/>
          <w:sz w:val="22"/>
          <w:szCs w:val="22"/>
        </w:rPr>
        <w:t xml:space="preserve">  Predmet zákazky je </w:t>
      </w:r>
      <w:r w:rsidR="0025789F" w:rsidRPr="0025789F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5DB596C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EA5F58" w:rsidRPr="00EA5F58">
        <w:rPr>
          <w:rFonts w:ascii="Arial Narrow" w:hAnsi="Arial Narrow"/>
          <w:sz w:val="22"/>
          <w:szCs w:val="22"/>
        </w:rPr>
        <w:t>kancelárskeho nábytku, kovového nábytku a interiérového vybavenia</w:t>
      </w:r>
      <w:r w:rsidR="00EA5F58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50080CFE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</w:t>
      </w:r>
      <w:r w:rsidR="00E809F7">
        <w:rPr>
          <w:rFonts w:ascii="Arial Narrow" w:hAnsi="Arial Narrow"/>
          <w:sz w:val="22"/>
          <w:szCs w:val="22"/>
        </w:rPr>
        <w:t>3</w:t>
      </w:r>
      <w:bookmarkStart w:id="0" w:name="_GoBack"/>
      <w:bookmarkEnd w:id="0"/>
      <w:r w:rsidRPr="00E062CC">
        <w:rPr>
          <w:rFonts w:ascii="Arial Narrow" w:hAnsi="Arial Narrow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pokiaľ na záručnom liste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lastRenderedPageBreak/>
        <w:t>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CB36059" w14:textId="77777777" w:rsidR="00B66DEE" w:rsidRPr="00E5390A" w:rsidRDefault="00B66DEE" w:rsidP="00B66DEE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96066" w14:textId="77777777" w:rsidR="000B3A0C" w:rsidRDefault="000B3A0C" w:rsidP="00983CE3">
      <w:r>
        <w:separator/>
      </w:r>
    </w:p>
  </w:endnote>
  <w:endnote w:type="continuationSeparator" w:id="0">
    <w:p w14:paraId="10E20EB2" w14:textId="77777777" w:rsidR="000B3A0C" w:rsidRDefault="000B3A0C" w:rsidP="00983CE3">
      <w:r>
        <w:continuationSeparator/>
      </w:r>
    </w:p>
  </w:endnote>
  <w:endnote w:type="continuationNotice" w:id="1">
    <w:p w14:paraId="6C1F0A75" w14:textId="77777777" w:rsidR="000B3A0C" w:rsidRDefault="000B3A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652D6F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809F7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55E87" w14:textId="77777777" w:rsidR="000B3A0C" w:rsidRDefault="000B3A0C" w:rsidP="00983CE3">
      <w:r>
        <w:separator/>
      </w:r>
    </w:p>
  </w:footnote>
  <w:footnote w:type="continuationSeparator" w:id="0">
    <w:p w14:paraId="78F39846" w14:textId="77777777" w:rsidR="000B3A0C" w:rsidRDefault="000B3A0C" w:rsidP="00983CE3">
      <w:r>
        <w:continuationSeparator/>
      </w:r>
    </w:p>
  </w:footnote>
  <w:footnote w:type="continuationNotice" w:id="1">
    <w:p w14:paraId="23DE6ECF" w14:textId="77777777" w:rsidR="000B3A0C" w:rsidRDefault="000B3A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20502F72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01407188" w:rsidR="00DD6996" w:rsidRDefault="00DD69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3A0C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736CC"/>
    <w:rsid w:val="008808C4"/>
    <w:rsid w:val="00880C7A"/>
    <w:rsid w:val="008A3759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EE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09F7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8E41700-0F53-4A1D-A242-3A85810BC1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6CF666-0313-4F05-A1FF-35FF2CB9C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891</Words>
  <Characters>16484</Characters>
  <Application>Microsoft Office Word</Application>
  <DocSecurity>0</DocSecurity>
  <Lines>137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Zuzana Majerská</cp:lastModifiedBy>
  <cp:revision>13</cp:revision>
  <cp:lastPrinted>2022-08-04T10:02:00Z</cp:lastPrinted>
  <dcterms:created xsi:type="dcterms:W3CDTF">2022-10-13T11:09:00Z</dcterms:created>
  <dcterms:modified xsi:type="dcterms:W3CDTF">2022-11-2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